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Application</w:t>
      </w:r>
    </w:p>
    <w:bookmarkStart w:id="20"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Postal Code, Country]</w:t>
      </w:r>
      <w:r>
        <w:br/>
      </w:r>
      <w:r>
        <w:t xml:space="preserve">[Email Address]</w:t>
      </w:r>
      <w:r>
        <w:br/>
      </w:r>
      <w:r>
        <w:t xml:space="preserve">[Phone Number]</w:t>
      </w:r>
      <w:r>
        <w:br/>
      </w:r>
      <w:r>
        <w:t xml:space="preserve">[LinkedIn/Portfolio Link]</w:t>
      </w:r>
    </w:p>
    <w:p>
      <w:pPr>
        <w:pStyle w:val="BodyText"/>
      </w:pPr>
      <w:r>
        <w:t xml:space="preserve">[Date]</w:t>
      </w:r>
    </w:p>
    <w:p>
      <w:pPr>
        <w:pStyle w:val="BodyText"/>
      </w:pPr>
      <w:r>
        <w:t xml:space="preserve">Dear Hiring Manager,</w:t>
      </w:r>
    </w:p>
    <w:p>
      <w:pPr>
        <w:pStyle w:val="BodyText"/>
      </w:pPr>
      <w:r>
        <w:t xml:space="preserve">I am writing to express my enthusiastic interest in the Geologist position at your organization in Lyon, France. As a dedicated and experienced geologist with a strong passion for geological sciences, I am eager to contribute my expertise to advance your mission of exploring and understanding the Earth's natural resources and geological processes. Lyon, with its rich geological history and vibrant scientific community, represents an ideal location for me to further my career while contributing to impactful projects in this dynamic field.</w:t>
      </w:r>
    </w:p>
    <w:p>
      <w:pPr>
        <w:pStyle w:val="BodyText"/>
      </w:pPr>
      <w:r>
        <w:t xml:space="preserve">With over [X years] of experience in geology, I have developed a comprehensive skill set that includes fieldwork, data analysis, geological mapping, and environmental assessments. My academic background in [Your Degree] from [Your University], coupled with hands-on experience in both academic and industrial settings, has equipped me to tackle complex geological challenges. I am particularly drawn to the opportunity of working in France Lyon because of its unique geological features, such as the Rhône River basin, the Jura Mountains, and the Alpine foothills, which offer a wealth of research and exploration possibilities. These regions are not only geologically significant but also serve as critical areas for sustainable resource management and environmental conservation.</w:t>
      </w:r>
    </w:p>
    <w:p>
      <w:pPr>
        <w:pStyle w:val="BodyText"/>
      </w:pPr>
      <w:r>
        <w:t xml:space="preserve">One of my key strengths lies in my ability to integrate field observations with advanced technological tools. For instance, during my tenure at [Previous Employer/Institution], I led a project focused on assessing the subsurface stratigraphy of a regional aquifer system using geophysical surveys and core analysis. This work required meticulous attention to detail, collaboration with interdisciplinary teams, and the application of cutting-edge software such as [Software Name] for 3D modeling. My contributions helped identify potential groundwater contamination risks, enabling informed decision-making for local authorities. Such experiences have honed my ability to translate geological data into actionable insights—a skill I believe is vital for success in Lyon’s geologically diverse environment.</w:t>
      </w:r>
    </w:p>
    <w:p>
      <w:pPr>
        <w:pStyle w:val="BodyText"/>
      </w:pPr>
      <w:r>
        <w:t xml:space="preserve">France Lyon, as a hub of innovation and research, presents an exciting opportunity to work alongside some of the brightest minds in the field. The region’s proximity to major geological formations, combined with its commitment to environmental sustainability, aligns perfectly with my professional goals. I am particularly interested in contributing to projects that address climate change mitigation through geological solutions, such as carbon sequestration or renewable energy resource exploration. My familiarity with European geological standards and regulatory frameworks further positions me to adapt quickly to the unique requirements of this region.</w:t>
      </w:r>
    </w:p>
    <w:p>
      <w:pPr>
        <w:pStyle w:val="BodyText"/>
      </w:pPr>
      <w:r>
        <w:t xml:space="preserve">Throughout my career, I have emphasized collaboration and communication as essential components of effective geology. Whether presenting findings to stakeholders, mentoring junior scientists, or working with multidisciplinary teams, I strive to foster a culture of transparency and innovation. In Lyon’s collaborative scientific ecosystem, I am confident that my ability to bridge technical expertise with clear communication will add value to your organization. Additionally, my fluency in [Languages]—including French—allows me to engage seamlessly with local communities and professionals, ensuring that geological projects are both scientifically rigorous and socially relevant.</w:t>
      </w:r>
    </w:p>
    <w:p>
      <w:pPr>
        <w:pStyle w:val="BodyText"/>
      </w:pPr>
      <w:r>
        <w:t xml:space="preserve">I am particularly impressed by your organization’s commitment to [specific project, initiative, or value mentioned in the job posting]. For example, your work on [specific example related to the company’s projects] resonates with my own dedication to [related goal, e.g., sustainable resource management or environmental stewardship]. I am eager to bring my experience in [specific area of expertise] to support such initiatives and contribute to the advancement of geological science in Lyon.</w:t>
      </w:r>
    </w:p>
    <w:p>
      <w:pPr>
        <w:pStyle w:val="BodyText"/>
      </w:pPr>
      <w:r>
        <w:t xml:space="preserve">As a geologist, I have always been driven by a sense of curiosity and a desire to uncover the Earth’s stories. Whether it is analyzing rock samples under a microscope or interpreting seismic data from field surveys, each task presents an opportunity to deepen our understanding of the planet’s evolution. Lyon, with its unique blend of natural beauty and scientific ambition, offers an ideal setting for this journey. I am excited about the possibility of joining your team to explore these opportunities and make meaningful contributions to the geological community.</w:t>
      </w:r>
    </w:p>
    <w:p>
      <w:pPr>
        <w:pStyle w:val="BodyText"/>
      </w:pPr>
      <w:r>
        <w:t xml:space="preserve">Thank you for considering my application. I would be thrilled to discuss how my skills, experiences, and passion for geology align with your organization’s goals. Please feel free to contact me at [Phone Number] or [Email Address] at your convenience. I look forward to the possibility of contributing to the exciting work being done in Lyon and helping shape the future of geological science in this remarkable region.</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Application</dc:title>
  <dc:creator/>
  <cp:keywords/>
  <dcterms:created xsi:type="dcterms:W3CDTF">2026-07-21T05:12:47Z</dcterms:created>
  <dcterms:modified xsi:type="dcterms:W3CDTF">2026-07-21T05:12:47Z</dcterms:modified>
</cp:coreProperties>
</file>

<file path=docProps/custom.xml><?xml version="1.0" encoding="utf-8"?>
<Properties xmlns="http://schemas.openxmlformats.org/officeDocument/2006/custom-properties" xmlns:vt="http://schemas.openxmlformats.org/officeDocument/2006/docPropsVTypes"/>
</file>